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2C80D" w14:textId="77777777" w:rsidR="00512606" w:rsidRDefault="00A5124C" w:rsidP="00512606">
      <w:pPr>
        <w:spacing w:after="0" w:line="240" w:lineRule="auto"/>
        <w:jc w:val="center"/>
        <w:rPr>
          <w:b/>
          <w:bCs/>
          <w:i/>
          <w:iCs/>
          <w:color w:val="2A4A70"/>
          <w:sz w:val="30"/>
          <w:szCs w:val="30"/>
        </w:rPr>
      </w:pPr>
      <w:r>
        <w:rPr>
          <w:b/>
          <w:bCs/>
          <w:i/>
          <w:iCs/>
          <w:noProof/>
          <w:color w:val="2A4A70"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50017025" wp14:editId="62380FE2">
            <wp:simplePos x="0" y="0"/>
            <wp:positionH relativeFrom="column">
              <wp:posOffset>2686050</wp:posOffset>
            </wp:positionH>
            <wp:positionV relativeFrom="paragraph">
              <wp:posOffset>-352425</wp:posOffset>
            </wp:positionV>
            <wp:extent cx="857250" cy="714375"/>
            <wp:effectExtent l="0" t="0" r="0" b="9525"/>
            <wp:wrapNone/>
            <wp:docPr id="3" name="Picture 3" descr="D:\Psd\nd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Psd\nds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11589D" w14:textId="77777777" w:rsidR="00512606" w:rsidRDefault="00512606" w:rsidP="00512606">
      <w:pPr>
        <w:spacing w:after="0" w:line="240" w:lineRule="auto"/>
        <w:jc w:val="center"/>
        <w:rPr>
          <w:b/>
          <w:bCs/>
          <w:i/>
          <w:iCs/>
          <w:color w:val="2A4A70"/>
          <w:sz w:val="30"/>
          <w:szCs w:val="30"/>
        </w:rPr>
      </w:pPr>
    </w:p>
    <w:p w14:paraId="22815A3A" w14:textId="60312297" w:rsidR="00B63A16" w:rsidRPr="00B63A16" w:rsidRDefault="00B63A16" w:rsidP="00E31373">
      <w:pPr>
        <w:spacing w:after="0" w:line="240" w:lineRule="auto"/>
        <w:jc w:val="center"/>
        <w:rPr>
          <w:b/>
          <w:bCs/>
          <w:color w:val="2A4A70"/>
          <w:sz w:val="29"/>
          <w:szCs w:val="29"/>
          <w:u w:val="single"/>
        </w:rPr>
      </w:pPr>
      <w:r w:rsidRPr="00E31373">
        <w:rPr>
          <w:b/>
          <w:bCs/>
          <w:color w:val="2A4A70"/>
          <w:sz w:val="37"/>
          <w:szCs w:val="29"/>
          <w:u w:val="single"/>
        </w:rPr>
        <w:t>No Dig India Show 201</w:t>
      </w:r>
      <w:r w:rsidR="0032459A">
        <w:rPr>
          <w:b/>
          <w:bCs/>
          <w:color w:val="2A4A70"/>
          <w:sz w:val="37"/>
          <w:szCs w:val="29"/>
          <w:u w:val="single"/>
        </w:rPr>
        <w:t>9</w:t>
      </w:r>
    </w:p>
    <w:p w14:paraId="576F18B8" w14:textId="509FAE3A" w:rsidR="00B63A16" w:rsidRPr="00E31373" w:rsidRDefault="00B63A16" w:rsidP="00E31373">
      <w:pPr>
        <w:spacing w:after="0" w:line="240" w:lineRule="auto"/>
        <w:jc w:val="center"/>
        <w:rPr>
          <w:b/>
          <w:bCs/>
          <w:color w:val="2A4A70"/>
          <w:sz w:val="24"/>
          <w:szCs w:val="24"/>
          <w:u w:val="single"/>
        </w:rPr>
      </w:pPr>
      <w:r w:rsidRPr="00E31373">
        <w:rPr>
          <w:b/>
          <w:bCs/>
          <w:color w:val="2A4A70"/>
          <w:sz w:val="24"/>
          <w:szCs w:val="24"/>
          <w:u w:val="single"/>
        </w:rPr>
        <w:t>1</w:t>
      </w:r>
      <w:r w:rsidR="0032459A">
        <w:rPr>
          <w:b/>
          <w:bCs/>
          <w:color w:val="2A4A70"/>
          <w:sz w:val="24"/>
          <w:szCs w:val="24"/>
          <w:u w:val="single"/>
        </w:rPr>
        <w:t>1</w:t>
      </w:r>
      <w:r w:rsidRPr="00E31373">
        <w:rPr>
          <w:b/>
          <w:bCs/>
          <w:color w:val="2A4A70"/>
          <w:sz w:val="24"/>
          <w:szCs w:val="24"/>
          <w:u w:val="single"/>
        </w:rPr>
        <w:t>th &amp; 1</w:t>
      </w:r>
      <w:r w:rsidR="0032459A">
        <w:rPr>
          <w:b/>
          <w:bCs/>
          <w:color w:val="2A4A70"/>
          <w:sz w:val="24"/>
          <w:szCs w:val="24"/>
          <w:u w:val="single"/>
        </w:rPr>
        <w:t>2</w:t>
      </w:r>
      <w:r w:rsidRPr="00E31373">
        <w:rPr>
          <w:b/>
          <w:bCs/>
          <w:color w:val="2A4A70"/>
          <w:sz w:val="24"/>
          <w:szCs w:val="24"/>
          <w:u w:val="single"/>
        </w:rPr>
        <w:t>th December 2018</w:t>
      </w:r>
    </w:p>
    <w:p w14:paraId="5C1426C8" w14:textId="21DAEE08" w:rsidR="00B63A16" w:rsidRDefault="0032459A" w:rsidP="00E31373">
      <w:pPr>
        <w:spacing w:after="0" w:line="240" w:lineRule="auto"/>
        <w:jc w:val="center"/>
        <w:rPr>
          <w:b/>
          <w:bCs/>
          <w:color w:val="2A4A70"/>
          <w:sz w:val="29"/>
          <w:szCs w:val="29"/>
          <w:u w:val="single"/>
        </w:rPr>
      </w:pPr>
      <w:proofErr w:type="spellStart"/>
      <w:r>
        <w:rPr>
          <w:b/>
          <w:bCs/>
          <w:color w:val="2A4A70"/>
          <w:sz w:val="29"/>
          <w:szCs w:val="29"/>
          <w:u w:val="single"/>
        </w:rPr>
        <w:t>Aerocity</w:t>
      </w:r>
      <w:proofErr w:type="spellEnd"/>
      <w:r>
        <w:rPr>
          <w:b/>
          <w:bCs/>
          <w:color w:val="2A4A70"/>
          <w:sz w:val="29"/>
          <w:szCs w:val="29"/>
          <w:u w:val="single"/>
        </w:rPr>
        <w:t>, New Delhi</w:t>
      </w:r>
    </w:p>
    <w:p w14:paraId="29CC7E72" w14:textId="77777777" w:rsidR="00E31373" w:rsidRPr="00B63A16" w:rsidRDefault="00E31373" w:rsidP="00E31373">
      <w:pPr>
        <w:spacing w:after="0" w:line="240" w:lineRule="auto"/>
        <w:jc w:val="center"/>
        <w:rPr>
          <w:b/>
          <w:bCs/>
          <w:color w:val="2A4A70"/>
          <w:sz w:val="29"/>
          <w:szCs w:val="29"/>
          <w:u w:val="single"/>
        </w:rPr>
      </w:pPr>
    </w:p>
    <w:p w14:paraId="59FF2237" w14:textId="77777777" w:rsidR="00970B7E" w:rsidRPr="00970B7E" w:rsidRDefault="00B63A16" w:rsidP="00970B7E">
      <w:pPr>
        <w:jc w:val="center"/>
        <w:rPr>
          <w:b/>
          <w:bCs/>
          <w:i/>
          <w:iCs/>
          <w:color w:val="2A4A70"/>
          <w:sz w:val="23"/>
          <w:szCs w:val="23"/>
          <w:u w:val="single"/>
        </w:rPr>
      </w:pPr>
      <w:r>
        <w:rPr>
          <w:b/>
          <w:bCs/>
          <w:i/>
          <w:iCs/>
          <w:color w:val="2A4A70"/>
          <w:sz w:val="23"/>
          <w:szCs w:val="23"/>
          <w:u w:val="single"/>
        </w:rPr>
        <w:t xml:space="preserve">CONFERENCE </w:t>
      </w:r>
      <w:r w:rsidR="00970B7E" w:rsidRPr="00970B7E">
        <w:rPr>
          <w:b/>
          <w:bCs/>
          <w:i/>
          <w:iCs/>
          <w:color w:val="2A4A70"/>
          <w:sz w:val="23"/>
          <w:szCs w:val="23"/>
          <w:u w:val="single"/>
        </w:rPr>
        <w:t>R</w:t>
      </w:r>
      <w:bookmarkStart w:id="0" w:name="_GoBack"/>
      <w:bookmarkEnd w:id="0"/>
      <w:r w:rsidR="00970B7E" w:rsidRPr="00970B7E">
        <w:rPr>
          <w:b/>
          <w:bCs/>
          <w:i/>
          <w:iCs/>
          <w:color w:val="2A4A70"/>
          <w:sz w:val="23"/>
          <w:szCs w:val="23"/>
          <w:u w:val="single"/>
        </w:rPr>
        <w:t xml:space="preserve">EGISTRATION </w:t>
      </w:r>
      <w:r w:rsidR="00970B7E" w:rsidRPr="00B63A16">
        <w:rPr>
          <w:b/>
          <w:bCs/>
          <w:i/>
          <w:iCs/>
          <w:color w:val="2A4A70"/>
          <w:sz w:val="23"/>
          <w:szCs w:val="23"/>
          <w:u w:val="single"/>
        </w:rPr>
        <w:t>FOR</w:t>
      </w:r>
      <w:r w:rsidR="00970B7E" w:rsidRPr="00970B7E">
        <w:rPr>
          <w:b/>
          <w:bCs/>
          <w:i/>
          <w:iCs/>
          <w:color w:val="2A4A70"/>
          <w:sz w:val="23"/>
          <w:szCs w:val="23"/>
          <w:u w:val="single"/>
        </w:rPr>
        <w:t>M</w:t>
      </w:r>
    </w:p>
    <w:p w14:paraId="2BD070B2" w14:textId="77777777" w:rsidR="00B63A16" w:rsidRDefault="00B63A16" w:rsidP="00970B7E">
      <w:pPr>
        <w:rPr>
          <w:color w:val="2A4A70"/>
          <w:u w:val="single"/>
        </w:rPr>
      </w:pPr>
    </w:p>
    <w:p w14:paraId="768038E6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Full Name</w:t>
      </w:r>
      <w:r w:rsidRPr="00970B7E">
        <w:rPr>
          <w:color w:val="2A4A70"/>
        </w:rPr>
        <w:t>: ………………………………………………………………………………….……………………………………………………….</w:t>
      </w:r>
    </w:p>
    <w:p w14:paraId="3013C066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Designation</w:t>
      </w:r>
      <w:r w:rsidRPr="00970B7E">
        <w:rPr>
          <w:color w:val="2A4A70"/>
        </w:rPr>
        <w:t>: …………………………………………………………………………………………….………………………………………….</w:t>
      </w:r>
    </w:p>
    <w:p w14:paraId="00C8D1D0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Organization</w:t>
      </w:r>
      <w:r w:rsidRPr="00970B7E">
        <w:rPr>
          <w:color w:val="2A4A70"/>
        </w:rPr>
        <w:t xml:space="preserve">: ………………………………………………………………………………………………………………………………………. </w:t>
      </w:r>
    </w:p>
    <w:p w14:paraId="11B5973F" w14:textId="331146F2" w:rsidR="00930068" w:rsidRPr="00930068" w:rsidRDefault="00930068" w:rsidP="00970B7E">
      <w:pPr>
        <w:rPr>
          <w:color w:val="2A4A70"/>
        </w:rPr>
      </w:pPr>
      <w:r>
        <w:rPr>
          <w:color w:val="2A4A70"/>
          <w:u w:val="single"/>
        </w:rPr>
        <w:t>GSTIN No.:</w:t>
      </w:r>
      <w:r w:rsidRPr="00930068">
        <w:rPr>
          <w:color w:val="2A4A70"/>
        </w:rPr>
        <w:t xml:space="preserve"> ……………………………………………………………………………………………………………………………………………</w:t>
      </w:r>
    </w:p>
    <w:p w14:paraId="3325DA5A" w14:textId="1B511C41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Address</w:t>
      </w:r>
      <w:r w:rsidRPr="00970B7E">
        <w:rPr>
          <w:color w:val="2A4A70"/>
        </w:rPr>
        <w:t>: ………………………………………………………………………………………</w:t>
      </w:r>
      <w:proofErr w:type="gramStart"/>
      <w:r w:rsidRPr="00970B7E">
        <w:rPr>
          <w:color w:val="2A4A70"/>
        </w:rPr>
        <w:t>…..</w:t>
      </w:r>
      <w:proofErr w:type="gramEnd"/>
      <w:r w:rsidRPr="00970B7E">
        <w:rPr>
          <w:color w:val="2A4A70"/>
        </w:rPr>
        <w:t>………………………………………………….</w:t>
      </w:r>
    </w:p>
    <w:p w14:paraId="4E36749B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</w:rPr>
        <w:t xml:space="preserve">……………..…………………………………………………………………………………………………..…………………………………………. </w:t>
      </w:r>
    </w:p>
    <w:p w14:paraId="1A242F59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Pin Code</w:t>
      </w:r>
      <w:r w:rsidRPr="00970B7E">
        <w:rPr>
          <w:color w:val="2A4A70"/>
        </w:rPr>
        <w:t xml:space="preserve">: …………………………….…………….…… </w:t>
      </w:r>
      <w:r w:rsidRPr="00970B7E">
        <w:rPr>
          <w:color w:val="2A4A70"/>
          <w:u w:val="single"/>
        </w:rPr>
        <w:t>Country</w:t>
      </w:r>
      <w:r w:rsidRPr="00970B7E">
        <w:rPr>
          <w:color w:val="2A4A70"/>
        </w:rPr>
        <w:t xml:space="preserve">: ………………………………….………………………………………. </w:t>
      </w:r>
    </w:p>
    <w:p w14:paraId="79391AA2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Phone</w:t>
      </w:r>
      <w:r w:rsidRPr="00970B7E">
        <w:rPr>
          <w:color w:val="2A4A70"/>
        </w:rPr>
        <w:t>: ………………………………</w:t>
      </w:r>
      <w:proofErr w:type="gramStart"/>
      <w:r w:rsidRPr="00970B7E">
        <w:rPr>
          <w:color w:val="2A4A70"/>
        </w:rPr>
        <w:t>…..</w:t>
      </w:r>
      <w:proofErr w:type="gramEnd"/>
      <w:r w:rsidRPr="00970B7E">
        <w:rPr>
          <w:color w:val="2A4A70"/>
        </w:rPr>
        <w:t xml:space="preserve">………..…………. </w:t>
      </w:r>
      <w:r w:rsidRPr="00970B7E">
        <w:rPr>
          <w:color w:val="2A4A70"/>
          <w:u w:val="single"/>
        </w:rPr>
        <w:t>Fax</w:t>
      </w:r>
      <w:r w:rsidRPr="00970B7E">
        <w:rPr>
          <w:color w:val="2A4A70"/>
        </w:rPr>
        <w:t>: ………………………………………</w:t>
      </w:r>
      <w:proofErr w:type="gramStart"/>
      <w:r w:rsidRPr="00970B7E">
        <w:rPr>
          <w:color w:val="2A4A70"/>
        </w:rPr>
        <w:t>…..</w:t>
      </w:r>
      <w:proofErr w:type="gramEnd"/>
      <w:r w:rsidRPr="00970B7E">
        <w:rPr>
          <w:color w:val="2A4A70"/>
        </w:rPr>
        <w:t xml:space="preserve">………………..………………. </w:t>
      </w:r>
    </w:p>
    <w:p w14:paraId="1EBFA6A0" w14:textId="77777777" w:rsidR="00970B7E" w:rsidRPr="00970B7E" w:rsidRDefault="00970B7E" w:rsidP="00970B7E">
      <w:pPr>
        <w:rPr>
          <w:color w:val="2A4A70"/>
        </w:rPr>
      </w:pPr>
      <w:r w:rsidRPr="00970B7E">
        <w:rPr>
          <w:color w:val="2A4A70"/>
          <w:u w:val="single"/>
        </w:rPr>
        <w:t>Mobile</w:t>
      </w:r>
      <w:r w:rsidRPr="00970B7E">
        <w:rPr>
          <w:color w:val="2A4A70"/>
        </w:rPr>
        <w:t xml:space="preserve">: ………………………………………………………. </w:t>
      </w:r>
      <w:r w:rsidRPr="00970B7E">
        <w:rPr>
          <w:color w:val="2A4A70"/>
          <w:u w:val="single"/>
        </w:rPr>
        <w:t>E‐mail</w:t>
      </w:r>
      <w:r w:rsidRPr="00970B7E">
        <w:rPr>
          <w:color w:val="2A4A70"/>
        </w:rPr>
        <w:t xml:space="preserve">: …………………………………………………………………………. </w:t>
      </w:r>
    </w:p>
    <w:p w14:paraId="3967FFA6" w14:textId="2494BE47" w:rsidR="00970B7E" w:rsidRDefault="00653F3D" w:rsidP="00970B7E">
      <w:pPr>
        <w:spacing w:after="0"/>
        <w:rPr>
          <w:b/>
          <w:color w:val="2A4A70"/>
        </w:rPr>
      </w:pPr>
      <w:r>
        <w:rPr>
          <w:b/>
          <w:color w:val="2A4A70"/>
        </w:rPr>
        <w:t>Kindly register me as:</w:t>
      </w:r>
    </w:p>
    <w:p w14:paraId="795468BB" w14:textId="3642BDF4" w:rsidR="00653F3D" w:rsidRDefault="00653F3D" w:rsidP="00970B7E">
      <w:pPr>
        <w:spacing w:after="0"/>
        <w:rPr>
          <w:b/>
          <w:color w:val="2A4A7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4447"/>
        <w:gridCol w:w="413"/>
        <w:gridCol w:w="4480"/>
      </w:tblGrid>
      <w:tr w:rsidR="00653F3D" w14:paraId="08A98F12" w14:textId="77777777" w:rsidTr="00653F3D">
        <w:tc>
          <w:tcPr>
            <w:tcW w:w="445" w:type="dxa"/>
            <w:tcBorders>
              <w:right w:val="single" w:sz="4" w:space="0" w:color="auto"/>
            </w:tcBorders>
          </w:tcPr>
          <w:p w14:paraId="2B9E5FE9" w14:textId="77777777" w:rsidR="00653F3D" w:rsidRDefault="00653F3D" w:rsidP="00970B7E">
            <w:pPr>
              <w:spacing w:after="0"/>
              <w:rPr>
                <w:b/>
                <w:color w:val="2A4A70"/>
              </w:rPr>
            </w:pPr>
          </w:p>
        </w:tc>
        <w:tc>
          <w:tcPr>
            <w:tcW w:w="44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D246CE" w14:textId="74302FC7" w:rsidR="00653F3D" w:rsidRDefault="00653F3D" w:rsidP="00970B7E">
            <w:pPr>
              <w:spacing w:after="0"/>
              <w:rPr>
                <w:b/>
                <w:color w:val="2A4A70"/>
              </w:rPr>
            </w:pPr>
            <w:r>
              <w:rPr>
                <w:b/>
                <w:color w:val="2A4A70"/>
              </w:rPr>
              <w:t>Speaker</w:t>
            </w:r>
          </w:p>
        </w:tc>
        <w:tc>
          <w:tcPr>
            <w:tcW w:w="413" w:type="dxa"/>
            <w:tcBorders>
              <w:left w:val="single" w:sz="4" w:space="0" w:color="auto"/>
              <w:bottom w:val="single" w:sz="4" w:space="0" w:color="auto"/>
            </w:tcBorders>
          </w:tcPr>
          <w:p w14:paraId="1EF352E3" w14:textId="77777777" w:rsidR="00653F3D" w:rsidRDefault="00653F3D" w:rsidP="00970B7E">
            <w:pPr>
              <w:spacing w:after="0"/>
              <w:rPr>
                <w:b/>
                <w:color w:val="2A4A70"/>
              </w:rPr>
            </w:pPr>
          </w:p>
        </w:tc>
        <w:tc>
          <w:tcPr>
            <w:tcW w:w="4480" w:type="dxa"/>
            <w:tcBorders>
              <w:top w:val="nil"/>
              <w:bottom w:val="nil"/>
              <w:right w:val="nil"/>
            </w:tcBorders>
          </w:tcPr>
          <w:p w14:paraId="77BF804A" w14:textId="660BCEE0" w:rsidR="00653F3D" w:rsidRDefault="00653F3D" w:rsidP="00970B7E">
            <w:pPr>
              <w:spacing w:after="0"/>
              <w:rPr>
                <w:b/>
                <w:color w:val="2A4A70"/>
              </w:rPr>
            </w:pPr>
            <w:r>
              <w:rPr>
                <w:b/>
                <w:color w:val="2A4A70"/>
              </w:rPr>
              <w:t>Delegate</w:t>
            </w:r>
          </w:p>
        </w:tc>
      </w:tr>
    </w:tbl>
    <w:p w14:paraId="397E0266" w14:textId="0E15C4EB" w:rsidR="00653F3D" w:rsidRPr="00970B7E" w:rsidRDefault="00653F3D" w:rsidP="00970B7E">
      <w:pPr>
        <w:spacing w:after="0"/>
        <w:rPr>
          <w:b/>
          <w:color w:val="2A4A70"/>
        </w:rPr>
      </w:pPr>
    </w:p>
    <w:p w14:paraId="65C74DA2" w14:textId="583B690A" w:rsidR="00B63A16" w:rsidRDefault="00B63A16" w:rsidP="00653F3D">
      <w:pPr>
        <w:spacing w:after="0" w:line="240" w:lineRule="auto"/>
        <w:rPr>
          <w:rFonts w:ascii="Cambria" w:hAnsi="Cambria" w:cs="Cambria"/>
          <w:color w:val="2A4A70"/>
          <w:sz w:val="28"/>
          <w:szCs w:val="28"/>
        </w:rPr>
      </w:pPr>
    </w:p>
    <w:p w14:paraId="6AA11B59" w14:textId="77777777" w:rsidR="00970B7E" w:rsidRPr="00970B7E" w:rsidRDefault="00970B7E" w:rsidP="00423006">
      <w:pPr>
        <w:spacing w:after="0" w:line="240" w:lineRule="auto"/>
        <w:jc w:val="center"/>
        <w:rPr>
          <w:rFonts w:ascii="Cambria" w:hAnsi="Cambria" w:cs="Cambria"/>
          <w:color w:val="2A4A70"/>
          <w:sz w:val="28"/>
          <w:szCs w:val="28"/>
        </w:rPr>
      </w:pPr>
      <w:r w:rsidRPr="00970B7E">
        <w:rPr>
          <w:rFonts w:ascii="Cambria" w:hAnsi="Cambria" w:cs="Cambria"/>
          <w:color w:val="2A4A70"/>
          <w:sz w:val="28"/>
          <w:szCs w:val="28"/>
        </w:rPr>
        <w:t>For more details, kindly communicate to:</w:t>
      </w:r>
    </w:p>
    <w:p w14:paraId="41A31799" w14:textId="77777777" w:rsidR="00970B7E" w:rsidRPr="00970B7E" w:rsidRDefault="00970B7E" w:rsidP="00970B7E">
      <w:pPr>
        <w:spacing w:after="0" w:line="240" w:lineRule="auto"/>
        <w:jc w:val="center"/>
        <w:rPr>
          <w:rFonts w:ascii="Cambria" w:hAnsi="Cambria" w:cs="Cambria"/>
          <w:color w:val="2A4A70"/>
          <w:sz w:val="16"/>
          <w:szCs w:val="16"/>
        </w:rPr>
      </w:pPr>
    </w:p>
    <w:p w14:paraId="28CD227F" w14:textId="77777777" w:rsidR="00512606" w:rsidRDefault="00512606" w:rsidP="00970B7E">
      <w:pPr>
        <w:spacing w:after="0" w:line="240" w:lineRule="auto"/>
        <w:jc w:val="center"/>
        <w:rPr>
          <w:rFonts w:ascii="Cambria" w:hAnsi="Cambria" w:cs="Cambria"/>
          <w:color w:val="2A4A70"/>
          <w:sz w:val="28"/>
          <w:szCs w:val="28"/>
        </w:rPr>
      </w:pPr>
      <w:r>
        <w:rPr>
          <w:rFonts w:ascii="Cambria" w:hAnsi="Cambria" w:cs="Cambria"/>
          <w:noProof/>
          <w:color w:val="2A4A70"/>
          <w:sz w:val="28"/>
          <w:szCs w:val="28"/>
        </w:rPr>
        <w:drawing>
          <wp:inline distT="0" distB="0" distL="0" distR="0" wp14:anchorId="1BC64624" wp14:editId="207DA248">
            <wp:extent cx="892089" cy="438150"/>
            <wp:effectExtent l="0" t="0" r="3810" b="0"/>
            <wp:docPr id="2" name="Picture 2" descr="D:\Psd\indstt logo-high 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sd\indstt logo-high P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173" cy="45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13AC6" w14:textId="77777777" w:rsidR="00970B7E" w:rsidRPr="00930068" w:rsidRDefault="00970B7E" w:rsidP="001073F7">
      <w:pPr>
        <w:spacing w:after="0" w:line="240" w:lineRule="auto"/>
        <w:jc w:val="center"/>
        <w:rPr>
          <w:rFonts w:asciiTheme="majorHAnsi" w:hAnsiTheme="majorHAnsi" w:cs="Cambria"/>
          <w:color w:val="2A4A70"/>
          <w:sz w:val="28"/>
          <w:szCs w:val="28"/>
        </w:rPr>
      </w:pPr>
      <w:r w:rsidRPr="00930068">
        <w:rPr>
          <w:rFonts w:asciiTheme="majorHAnsi" w:hAnsiTheme="majorHAnsi" w:cs="Cambria"/>
          <w:color w:val="2A4A70"/>
          <w:sz w:val="28"/>
          <w:szCs w:val="28"/>
        </w:rPr>
        <w:t>Prof. </w:t>
      </w:r>
      <w:r w:rsidR="002B6574" w:rsidRPr="00930068">
        <w:rPr>
          <w:rFonts w:asciiTheme="majorHAnsi" w:hAnsiTheme="majorHAnsi" w:cs="Cambria"/>
          <w:color w:val="2A4A70"/>
          <w:sz w:val="28"/>
          <w:szCs w:val="28"/>
        </w:rPr>
        <w:t xml:space="preserve">(Dr.) </w:t>
      </w:r>
      <w:r w:rsidRPr="00930068">
        <w:rPr>
          <w:rFonts w:asciiTheme="majorHAnsi" w:hAnsiTheme="majorHAnsi" w:cs="Cambria"/>
          <w:color w:val="2A4A70"/>
          <w:sz w:val="28"/>
          <w:szCs w:val="28"/>
        </w:rPr>
        <w:t>Niranjan Swarup</w:t>
      </w:r>
    </w:p>
    <w:p w14:paraId="0A28B991" w14:textId="77777777" w:rsidR="00970B7E" w:rsidRPr="00930068" w:rsidRDefault="00970B7E" w:rsidP="00970B7E">
      <w:pPr>
        <w:spacing w:after="0" w:line="240" w:lineRule="auto"/>
        <w:jc w:val="center"/>
        <w:rPr>
          <w:rFonts w:asciiTheme="majorHAnsi" w:hAnsiTheme="majorHAnsi" w:cs="Cambria"/>
          <w:color w:val="2A4A70"/>
          <w:sz w:val="24"/>
          <w:szCs w:val="24"/>
        </w:rPr>
      </w:pPr>
      <w:r w:rsidRPr="00930068">
        <w:rPr>
          <w:rFonts w:asciiTheme="majorHAnsi" w:hAnsiTheme="majorHAnsi" w:cs="Cambria"/>
          <w:color w:val="2A4A70"/>
          <w:sz w:val="24"/>
          <w:szCs w:val="24"/>
        </w:rPr>
        <w:t>Director</w:t>
      </w:r>
      <w:r w:rsidR="00D500CD" w:rsidRPr="00930068">
        <w:rPr>
          <w:rFonts w:asciiTheme="majorHAnsi" w:hAnsiTheme="majorHAnsi" w:cs="Cambria"/>
          <w:color w:val="2A4A70"/>
          <w:sz w:val="24"/>
          <w:szCs w:val="24"/>
        </w:rPr>
        <w:t xml:space="preserve"> General</w:t>
      </w:r>
      <w:r w:rsidRPr="00930068">
        <w:rPr>
          <w:rFonts w:asciiTheme="majorHAnsi" w:hAnsiTheme="majorHAnsi" w:cs="Cambria"/>
          <w:color w:val="2A4A70"/>
          <w:sz w:val="24"/>
          <w:szCs w:val="24"/>
        </w:rPr>
        <w:t>,</w:t>
      </w:r>
    </w:p>
    <w:p w14:paraId="576397E9" w14:textId="77777777" w:rsidR="00970B7E" w:rsidRPr="00930068" w:rsidRDefault="00970B7E" w:rsidP="00970B7E">
      <w:pPr>
        <w:spacing w:after="0" w:line="240" w:lineRule="auto"/>
        <w:jc w:val="center"/>
        <w:rPr>
          <w:rFonts w:asciiTheme="majorHAnsi" w:hAnsiTheme="majorHAnsi" w:cs="Cambria"/>
          <w:color w:val="2A4A70"/>
        </w:rPr>
      </w:pPr>
      <w:r w:rsidRPr="00930068">
        <w:rPr>
          <w:rFonts w:asciiTheme="majorHAnsi" w:hAnsiTheme="majorHAnsi" w:cs="Cambria"/>
          <w:color w:val="2A4A70"/>
        </w:rPr>
        <w:t>Indian Society for Trenchless Technology (IndSTT)</w:t>
      </w:r>
    </w:p>
    <w:p w14:paraId="22C7B43E" w14:textId="77777777" w:rsidR="00970B7E" w:rsidRPr="00930068" w:rsidRDefault="00970B7E" w:rsidP="00970B7E">
      <w:pPr>
        <w:spacing w:after="0" w:line="240" w:lineRule="auto"/>
        <w:jc w:val="center"/>
        <w:rPr>
          <w:rFonts w:asciiTheme="majorHAnsi" w:hAnsiTheme="majorHAnsi" w:cs="Cambria"/>
          <w:color w:val="2A4A70"/>
        </w:rPr>
      </w:pPr>
      <w:r w:rsidRPr="00930068">
        <w:rPr>
          <w:rFonts w:asciiTheme="majorHAnsi" w:hAnsiTheme="majorHAnsi" w:cs="Cambria"/>
          <w:color w:val="2A4A70"/>
        </w:rPr>
        <w:t>908, </w:t>
      </w:r>
      <w:proofErr w:type="spellStart"/>
      <w:r w:rsidRPr="00930068">
        <w:rPr>
          <w:rFonts w:asciiTheme="majorHAnsi" w:hAnsiTheme="majorHAnsi" w:cs="Cambria"/>
          <w:color w:val="2A4A70"/>
        </w:rPr>
        <w:t>Hemkunt</w:t>
      </w:r>
      <w:proofErr w:type="spellEnd"/>
      <w:r w:rsidRPr="00930068">
        <w:rPr>
          <w:rFonts w:asciiTheme="majorHAnsi" w:hAnsiTheme="majorHAnsi" w:cs="Cambria"/>
          <w:color w:val="2A4A70"/>
        </w:rPr>
        <w:t> Chambers, 89, Nehru Place, New Delhi 110019</w:t>
      </w:r>
    </w:p>
    <w:p w14:paraId="625A65E5" w14:textId="77777777" w:rsidR="0028208F" w:rsidRPr="00930068" w:rsidRDefault="00970B7E" w:rsidP="00713FA1">
      <w:pPr>
        <w:spacing w:after="0" w:line="240" w:lineRule="auto"/>
        <w:jc w:val="center"/>
        <w:rPr>
          <w:rFonts w:asciiTheme="majorHAnsi" w:hAnsiTheme="majorHAnsi" w:cs="Cambria"/>
          <w:color w:val="2A4A70"/>
        </w:rPr>
      </w:pPr>
      <w:r w:rsidRPr="00930068">
        <w:rPr>
          <w:rFonts w:asciiTheme="majorHAnsi" w:hAnsiTheme="majorHAnsi" w:cs="Cambria"/>
          <w:color w:val="2A4A70"/>
        </w:rPr>
        <w:t>Tel: +91‐11‐41617862, 47670800 Fax: +91‐11</w:t>
      </w:r>
      <w:r w:rsidR="00FA5BDB" w:rsidRPr="00930068">
        <w:rPr>
          <w:rFonts w:asciiTheme="majorHAnsi" w:hAnsiTheme="majorHAnsi" w:cs="Cambria"/>
          <w:color w:val="2A4A70"/>
        </w:rPr>
        <w:t xml:space="preserve"> </w:t>
      </w:r>
      <w:r w:rsidRPr="00930068">
        <w:rPr>
          <w:rFonts w:asciiTheme="majorHAnsi" w:hAnsiTheme="majorHAnsi" w:cs="Cambria"/>
          <w:color w:val="2A4A70"/>
        </w:rPr>
        <w:t>‐</w:t>
      </w:r>
      <w:r w:rsidR="00FA5BDB" w:rsidRPr="00930068">
        <w:rPr>
          <w:rFonts w:asciiTheme="majorHAnsi" w:hAnsiTheme="majorHAnsi" w:cs="Cambria"/>
          <w:color w:val="2A4A70"/>
        </w:rPr>
        <w:t xml:space="preserve"> </w:t>
      </w:r>
      <w:r w:rsidR="00821149" w:rsidRPr="00930068">
        <w:rPr>
          <w:rFonts w:asciiTheme="majorHAnsi" w:hAnsiTheme="majorHAnsi" w:cs="Cambria"/>
          <w:color w:val="2A4A70"/>
        </w:rPr>
        <w:t xml:space="preserve">41617863 </w:t>
      </w:r>
    </w:p>
    <w:p w14:paraId="4103E4F2" w14:textId="77777777" w:rsidR="00970B7E" w:rsidRPr="00930068" w:rsidRDefault="00970B7E" w:rsidP="00713FA1">
      <w:pPr>
        <w:spacing w:after="0" w:line="240" w:lineRule="auto"/>
        <w:jc w:val="center"/>
        <w:rPr>
          <w:rFonts w:asciiTheme="majorHAnsi" w:hAnsiTheme="majorHAnsi" w:cs="Cambria"/>
          <w:color w:val="2A4A70"/>
          <w:sz w:val="28"/>
          <w:szCs w:val="28"/>
        </w:rPr>
      </w:pPr>
      <w:r w:rsidRPr="00930068">
        <w:rPr>
          <w:rFonts w:asciiTheme="majorHAnsi" w:hAnsiTheme="majorHAnsi" w:cs="Cambria"/>
          <w:color w:val="2A4A70"/>
        </w:rPr>
        <w:t>Mobile: </w:t>
      </w:r>
      <w:r w:rsidR="0091329E" w:rsidRPr="00930068">
        <w:rPr>
          <w:rFonts w:asciiTheme="majorHAnsi" w:hAnsiTheme="majorHAnsi" w:cs="Cambria"/>
          <w:color w:val="2A4A70"/>
        </w:rPr>
        <w:t xml:space="preserve"> </w:t>
      </w:r>
      <w:r w:rsidR="0028208F" w:rsidRPr="00930068">
        <w:rPr>
          <w:rFonts w:asciiTheme="majorHAnsi" w:hAnsiTheme="majorHAnsi" w:cs="Cambria"/>
          <w:color w:val="2A4A70"/>
        </w:rPr>
        <w:t>9013125123, 9873010226, 9810833128</w:t>
      </w:r>
    </w:p>
    <w:p w14:paraId="4D730130" w14:textId="56CA2674" w:rsidR="007D47E8" w:rsidRPr="00512606" w:rsidRDefault="00970B7E" w:rsidP="00512606">
      <w:pPr>
        <w:spacing w:after="0" w:line="240" w:lineRule="auto"/>
        <w:jc w:val="center"/>
        <w:rPr>
          <w:rFonts w:ascii="Cambria" w:hAnsi="Cambria" w:cs="Cambria"/>
          <w:color w:val="2A4A70"/>
        </w:rPr>
      </w:pPr>
      <w:r w:rsidRPr="00930068">
        <w:rPr>
          <w:rFonts w:asciiTheme="majorHAnsi" w:hAnsiTheme="majorHAnsi" w:cs="Cambria"/>
          <w:color w:val="2A4A70"/>
          <w:u w:val="single"/>
        </w:rPr>
        <w:t>Email</w:t>
      </w:r>
      <w:r w:rsidRPr="00930068">
        <w:rPr>
          <w:rFonts w:asciiTheme="majorHAnsi" w:hAnsiTheme="majorHAnsi" w:cs="Cambria"/>
          <w:color w:val="2A4A70"/>
        </w:rPr>
        <w:t>: </w:t>
      </w:r>
      <w:hyperlink r:id="rId9" w:history="1">
        <w:r w:rsidR="00930068" w:rsidRPr="00930068">
          <w:rPr>
            <w:color w:val="2A4A70"/>
          </w:rPr>
          <w:t>indstt@indstt.com</w:t>
        </w:r>
      </w:hyperlink>
      <w:r w:rsidRPr="00930068">
        <w:rPr>
          <w:rFonts w:asciiTheme="majorHAnsi" w:hAnsiTheme="majorHAnsi" w:cs="Cambria"/>
          <w:color w:val="2A4A70"/>
        </w:rPr>
        <w:t>, </w:t>
      </w:r>
      <w:hyperlink r:id="rId10" w:history="1">
        <w:r w:rsidR="00713150" w:rsidRPr="00930068">
          <w:rPr>
            <w:rFonts w:asciiTheme="majorHAnsi" w:hAnsiTheme="majorHAnsi"/>
            <w:color w:val="2A4A70"/>
          </w:rPr>
          <w:t>negi@indstt.com</w:t>
        </w:r>
      </w:hyperlink>
      <w:r w:rsidR="00713150" w:rsidRPr="00930068">
        <w:rPr>
          <w:rFonts w:asciiTheme="majorHAnsi" w:hAnsiTheme="majorHAnsi" w:cs="Cambria"/>
          <w:color w:val="2A4A70"/>
        </w:rPr>
        <w:t xml:space="preserve">, </w:t>
      </w:r>
      <w:hyperlink r:id="rId11" w:history="1">
        <w:r w:rsidR="00FA5BDB" w:rsidRPr="00930068">
          <w:rPr>
            <w:rFonts w:asciiTheme="majorHAnsi" w:hAnsiTheme="majorHAnsi" w:cs="Cambria"/>
            <w:color w:val="2A4A70"/>
          </w:rPr>
          <w:t>indstt@gmail.com</w:t>
        </w:r>
      </w:hyperlink>
      <w:r w:rsidR="00FA5BDB" w:rsidRPr="00930068">
        <w:rPr>
          <w:rFonts w:asciiTheme="majorHAnsi" w:hAnsiTheme="majorHAnsi" w:cs="Cambria"/>
          <w:color w:val="2A4A70"/>
        </w:rPr>
        <w:t xml:space="preserve"> </w:t>
      </w:r>
      <w:r w:rsidRPr="00930068">
        <w:rPr>
          <w:rFonts w:asciiTheme="majorHAnsi" w:hAnsiTheme="majorHAnsi" w:cs="Cambria"/>
          <w:color w:val="2A4A70"/>
          <w:u w:val="single"/>
        </w:rPr>
        <w:t>Website</w:t>
      </w:r>
      <w:r w:rsidRPr="00930068">
        <w:rPr>
          <w:rFonts w:asciiTheme="majorHAnsi" w:hAnsiTheme="majorHAnsi" w:cs="Cambria"/>
          <w:color w:val="2A4A70"/>
        </w:rPr>
        <w:t>: www.indstt.com</w:t>
      </w:r>
    </w:p>
    <w:sectPr w:rsidR="007D47E8" w:rsidRPr="00512606" w:rsidSect="00B63A16">
      <w:pgSz w:w="11955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AAF3B5" w14:textId="77777777" w:rsidR="00787A80" w:rsidRDefault="00787A80" w:rsidP="00263C1F">
      <w:pPr>
        <w:spacing w:after="0" w:line="240" w:lineRule="auto"/>
      </w:pPr>
      <w:r>
        <w:separator/>
      </w:r>
    </w:p>
  </w:endnote>
  <w:endnote w:type="continuationSeparator" w:id="0">
    <w:p w14:paraId="503E2AED" w14:textId="77777777" w:rsidR="00787A80" w:rsidRDefault="00787A80" w:rsidP="00263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338AC" w14:textId="77777777" w:rsidR="00787A80" w:rsidRDefault="00787A80" w:rsidP="00263C1F">
      <w:pPr>
        <w:spacing w:after="0" w:line="240" w:lineRule="auto"/>
      </w:pPr>
      <w:r>
        <w:separator/>
      </w:r>
    </w:p>
  </w:footnote>
  <w:footnote w:type="continuationSeparator" w:id="0">
    <w:p w14:paraId="357C55B0" w14:textId="77777777" w:rsidR="00787A80" w:rsidRDefault="00787A80" w:rsidP="00263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15DF2"/>
    <w:multiLevelType w:val="hybridMultilevel"/>
    <w:tmpl w:val="EAE4E440"/>
    <w:lvl w:ilvl="0" w:tplc="4492E9E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DD345A"/>
    <w:multiLevelType w:val="hybridMultilevel"/>
    <w:tmpl w:val="745C8BA6"/>
    <w:lvl w:ilvl="0" w:tplc="43C0AC2A">
      <w:start w:val="1"/>
      <w:numFmt w:val="upperLetter"/>
      <w:lvlText w:val="(%1)"/>
      <w:lvlJc w:val="left"/>
      <w:pPr>
        <w:ind w:left="108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zMxMjAwsjQxsDBU0lEKTi0uzszPAykwqgUAvZDMeCwAAAA="/>
  </w:docVars>
  <w:rsids>
    <w:rsidRoot w:val="00445E4E"/>
    <w:rsid w:val="0002350D"/>
    <w:rsid w:val="00026783"/>
    <w:rsid w:val="00033F43"/>
    <w:rsid w:val="00035C28"/>
    <w:rsid w:val="000755F4"/>
    <w:rsid w:val="000C2BE8"/>
    <w:rsid w:val="00102C87"/>
    <w:rsid w:val="001073F7"/>
    <w:rsid w:val="00114B99"/>
    <w:rsid w:val="00146EFA"/>
    <w:rsid w:val="001573BF"/>
    <w:rsid w:val="00160CFD"/>
    <w:rsid w:val="001A20D6"/>
    <w:rsid w:val="001B3895"/>
    <w:rsid w:val="001C313E"/>
    <w:rsid w:val="001C7D37"/>
    <w:rsid w:val="001D03A7"/>
    <w:rsid w:val="001D0A8D"/>
    <w:rsid w:val="00227696"/>
    <w:rsid w:val="0026287C"/>
    <w:rsid w:val="00263C1F"/>
    <w:rsid w:val="0028208F"/>
    <w:rsid w:val="002A6D79"/>
    <w:rsid w:val="002B6574"/>
    <w:rsid w:val="002D7FBD"/>
    <w:rsid w:val="0032459A"/>
    <w:rsid w:val="00382282"/>
    <w:rsid w:val="003C2C05"/>
    <w:rsid w:val="00423006"/>
    <w:rsid w:val="00445E4E"/>
    <w:rsid w:val="00452A17"/>
    <w:rsid w:val="00471DDD"/>
    <w:rsid w:val="00504149"/>
    <w:rsid w:val="00512606"/>
    <w:rsid w:val="00565B20"/>
    <w:rsid w:val="005C678F"/>
    <w:rsid w:val="005D5286"/>
    <w:rsid w:val="005F7280"/>
    <w:rsid w:val="00613F21"/>
    <w:rsid w:val="006523E6"/>
    <w:rsid w:val="00653F3D"/>
    <w:rsid w:val="00667AC9"/>
    <w:rsid w:val="00673561"/>
    <w:rsid w:val="0069597A"/>
    <w:rsid w:val="006B4AD4"/>
    <w:rsid w:val="00713150"/>
    <w:rsid w:val="00713FA1"/>
    <w:rsid w:val="00787A80"/>
    <w:rsid w:val="007A5B02"/>
    <w:rsid w:val="007D47E8"/>
    <w:rsid w:val="007F588C"/>
    <w:rsid w:val="00821149"/>
    <w:rsid w:val="0082275E"/>
    <w:rsid w:val="0083551F"/>
    <w:rsid w:val="00882187"/>
    <w:rsid w:val="00884479"/>
    <w:rsid w:val="00903239"/>
    <w:rsid w:val="0091329E"/>
    <w:rsid w:val="00930068"/>
    <w:rsid w:val="009505F0"/>
    <w:rsid w:val="00966FB3"/>
    <w:rsid w:val="00970B7E"/>
    <w:rsid w:val="009940A6"/>
    <w:rsid w:val="009A05C2"/>
    <w:rsid w:val="009A7D7D"/>
    <w:rsid w:val="009F113B"/>
    <w:rsid w:val="00A302C4"/>
    <w:rsid w:val="00A46686"/>
    <w:rsid w:val="00A5124C"/>
    <w:rsid w:val="00A9078D"/>
    <w:rsid w:val="00AB3F20"/>
    <w:rsid w:val="00B00A3E"/>
    <w:rsid w:val="00B63A16"/>
    <w:rsid w:val="00B70C6E"/>
    <w:rsid w:val="00B745DE"/>
    <w:rsid w:val="00B81861"/>
    <w:rsid w:val="00BB1F0E"/>
    <w:rsid w:val="00BE37FC"/>
    <w:rsid w:val="00C22C62"/>
    <w:rsid w:val="00C449AA"/>
    <w:rsid w:val="00C5413E"/>
    <w:rsid w:val="00C602FF"/>
    <w:rsid w:val="00C72636"/>
    <w:rsid w:val="00C90B4B"/>
    <w:rsid w:val="00C92029"/>
    <w:rsid w:val="00CA381C"/>
    <w:rsid w:val="00CA6EA7"/>
    <w:rsid w:val="00CC11A7"/>
    <w:rsid w:val="00CC624E"/>
    <w:rsid w:val="00D017C8"/>
    <w:rsid w:val="00D20EB3"/>
    <w:rsid w:val="00D500CD"/>
    <w:rsid w:val="00D605F4"/>
    <w:rsid w:val="00D637B5"/>
    <w:rsid w:val="00DA377A"/>
    <w:rsid w:val="00DA6E27"/>
    <w:rsid w:val="00DD0CAD"/>
    <w:rsid w:val="00E31373"/>
    <w:rsid w:val="00E426B1"/>
    <w:rsid w:val="00E84515"/>
    <w:rsid w:val="00EB6E56"/>
    <w:rsid w:val="00EC2DFD"/>
    <w:rsid w:val="00ED2FE6"/>
    <w:rsid w:val="00ED3F66"/>
    <w:rsid w:val="00F1366A"/>
    <w:rsid w:val="00F4735C"/>
    <w:rsid w:val="00F8572A"/>
    <w:rsid w:val="00FA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AF744"/>
  <w15:docId w15:val="{C3703B97-857F-43FD-B525-5EFEA2773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1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5E4E"/>
    <w:pPr>
      <w:ind w:left="720"/>
      <w:contextualSpacing/>
    </w:pPr>
  </w:style>
  <w:style w:type="paragraph" w:styleId="NoSpacing">
    <w:name w:val="No Spacing"/>
    <w:uiPriority w:val="1"/>
    <w:qFormat/>
    <w:rsid w:val="001573B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55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55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55F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63C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63C1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263C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3C1F"/>
    <w:rPr>
      <w:sz w:val="22"/>
      <w:szCs w:val="22"/>
    </w:rPr>
  </w:style>
  <w:style w:type="character" w:styleId="Mention">
    <w:name w:val="Mention"/>
    <w:basedOn w:val="DefaultParagraphFont"/>
    <w:uiPriority w:val="99"/>
    <w:semiHidden/>
    <w:unhideWhenUsed/>
    <w:rsid w:val="00713150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653F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30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dstt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negi@indst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dstt@indst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STT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u</dc:creator>
  <cp:lastModifiedBy>Satender Singh Negi</cp:lastModifiedBy>
  <cp:revision>18</cp:revision>
  <dcterms:created xsi:type="dcterms:W3CDTF">2016-06-29T09:33:00Z</dcterms:created>
  <dcterms:modified xsi:type="dcterms:W3CDTF">2019-07-29T07:07:00Z</dcterms:modified>
</cp:coreProperties>
</file>